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53A6" w:rsidRPr="00BE53A6" w:rsidRDefault="00BE53A6" w:rsidP="00BE53A6">
      <w:pPr>
        <w:pStyle w:val="NoSpacing"/>
      </w:pPr>
      <w:r w:rsidRPr="00BE53A6">
        <w:t>---</w:t>
      </w:r>
    </w:p>
    <w:p w:rsidR="00BE53A6" w:rsidRPr="00BE53A6" w:rsidRDefault="00BE53A6" w:rsidP="00BE53A6">
      <w:pPr>
        <w:pStyle w:val="NoSpacing"/>
      </w:pPr>
      <w:r w:rsidRPr="00BE53A6">
        <w:t>layout: page</w:t>
      </w:r>
    </w:p>
    <w:p w:rsidR="00BE53A6" w:rsidRPr="00BE53A6" w:rsidRDefault="00BE53A6" w:rsidP="00BE53A6">
      <w:pPr>
        <w:pStyle w:val="NoSpacing"/>
      </w:pPr>
      <w:r w:rsidRPr="00BE53A6">
        <w:t xml:space="preserve">title: </w:t>
      </w:r>
      <w:r w:rsidR="00783D58" w:rsidRPr="0033740F">
        <w:rPr>
          <w:highlight w:val="yellow"/>
        </w:rPr>
        <w:t>&lt;&lt;&lt;&lt;&lt; ADD A TITLE HERE &gt;&gt;&gt;&gt;&gt;</w:t>
      </w:r>
    </w:p>
    <w:p w:rsidR="00783D58" w:rsidRPr="00BE53A6" w:rsidRDefault="00BE53A6" w:rsidP="00783D58">
      <w:pPr>
        <w:pStyle w:val="NoSpacing"/>
      </w:pPr>
      <w:r w:rsidRPr="00BE53A6">
        <w:t xml:space="preserve">subtitle: </w:t>
      </w:r>
      <w:r w:rsidR="00783D58" w:rsidRPr="0033740F">
        <w:rPr>
          <w:highlight w:val="yellow"/>
        </w:rPr>
        <w:t xml:space="preserve">&lt;&lt;&lt; ADD A </w:t>
      </w:r>
      <w:r w:rsidR="005F025B">
        <w:rPr>
          <w:highlight w:val="yellow"/>
        </w:rPr>
        <w:t>SUB</w:t>
      </w:r>
      <w:r w:rsidR="00783D58" w:rsidRPr="0033740F">
        <w:rPr>
          <w:highlight w:val="yellow"/>
        </w:rPr>
        <w:t>TITLE HERE &gt;&gt;&gt;&gt;&gt;</w:t>
      </w:r>
    </w:p>
    <w:p w:rsidR="00BE53A6" w:rsidRDefault="00BE53A6" w:rsidP="00BE53A6">
      <w:pPr>
        <w:pStyle w:val="NoSpacing"/>
      </w:pPr>
      <w:r w:rsidRPr="00BE53A6">
        <w:t xml:space="preserve">bigimg: </w:t>
      </w:r>
    </w:p>
    <w:p w:rsidR="00A31EA6" w:rsidRPr="00BE53A6" w:rsidRDefault="00A31EA6" w:rsidP="00BE53A6">
      <w:pPr>
        <w:pStyle w:val="NoSpacing"/>
      </w:pPr>
      <w:r w:rsidRPr="00A31EA6">
        <w:t>tags: [</w:t>
      </w:r>
      <w:r w:rsidRPr="00A31EA6">
        <w:rPr>
          <w:highlight w:val="yellow"/>
        </w:rPr>
        <w:t>&lt;&lt;&lt;&lt;&lt; ADD POST TAGS HERE SEPARATED BY COMMAS &gt;&gt;&gt;&gt;&gt;</w:t>
      </w:r>
      <w:r w:rsidRPr="00A31EA6">
        <w:t>]</w:t>
      </w:r>
    </w:p>
    <w:p w:rsidR="00BE53A6" w:rsidRDefault="00BE53A6" w:rsidP="00BE53A6">
      <w:pPr>
        <w:pStyle w:val="NoSpacing"/>
      </w:pPr>
      <w:r w:rsidRPr="00BE53A6">
        <w:t>---</w:t>
      </w:r>
    </w:p>
    <w:p w:rsidR="00783D58" w:rsidRDefault="00783D58" w:rsidP="00BE53A6">
      <w:pPr>
        <w:pStyle w:val="NoSpacing"/>
      </w:pPr>
      <w:r w:rsidRPr="0033740F">
        <w:rPr>
          <w:highlight w:val="yellow"/>
        </w:rPr>
        <w:t xml:space="preserve">&lt;&lt;&lt;&lt;&lt; ADD A PHOTO HERE TO SERVE AS A BANNER </w:t>
      </w:r>
      <w:r w:rsidR="00D00FC4">
        <w:rPr>
          <w:highlight w:val="yellow"/>
        </w:rPr>
        <w:t>FOR THE POST</w:t>
      </w:r>
      <w:r w:rsidRPr="0033740F">
        <w:rPr>
          <w:highlight w:val="yellow"/>
        </w:rPr>
        <w:t>&gt;&gt;&gt;&gt;&gt;</w:t>
      </w:r>
    </w:p>
    <w:p w:rsidR="00783D58" w:rsidRDefault="00783D58" w:rsidP="00BE53A6">
      <w:pPr>
        <w:pStyle w:val="NoSpacing"/>
      </w:pPr>
    </w:p>
    <w:p w:rsidR="00783D58" w:rsidRPr="0033740F" w:rsidRDefault="00783D58" w:rsidP="00BE53A6">
      <w:pPr>
        <w:pStyle w:val="NoSpacing"/>
        <w:rPr>
          <w:highlight w:val="yellow"/>
        </w:rPr>
      </w:pPr>
      <w:r w:rsidRPr="0033740F">
        <w:rPr>
          <w:highlight w:val="yellow"/>
        </w:rPr>
        <w:t xml:space="preserve">&lt;&lt;&lt;&lt;&lt; </w:t>
      </w:r>
    </w:p>
    <w:p w:rsidR="00783D58" w:rsidRPr="0033740F" w:rsidRDefault="00783D58" w:rsidP="00BE53A6">
      <w:pPr>
        <w:pStyle w:val="NoSpacing"/>
        <w:rPr>
          <w:highlight w:val="yellow"/>
        </w:rPr>
      </w:pPr>
      <w:r w:rsidRPr="0033740F">
        <w:rPr>
          <w:highlight w:val="yellow"/>
        </w:rPr>
        <w:t xml:space="preserve">ADD WRITE UP HERE. IT SHOULD BE </w:t>
      </w:r>
    </w:p>
    <w:p w:rsidR="00783D58" w:rsidRPr="0033740F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33740F">
        <w:rPr>
          <w:highlight w:val="yellow"/>
        </w:rPr>
        <w:t xml:space="preserve">SHORT AND SWEET WITH 1-3 PHOTOS IN </w:t>
      </w:r>
      <w:r w:rsidR="006A2BEE">
        <w:rPr>
          <w:highlight w:val="yellow"/>
        </w:rPr>
        <w:t xml:space="preserve">THE WORD </w:t>
      </w:r>
      <w:r w:rsidRPr="0033740F">
        <w:rPr>
          <w:highlight w:val="yellow"/>
        </w:rPr>
        <w:t xml:space="preserve">DOCUMENT (DO NOT WRAP TEXT AROUND PHOTOS). </w:t>
      </w:r>
    </w:p>
    <w:p w:rsidR="00783D58" w:rsidRPr="008D24F6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 xml:space="preserve">PHOTOS SHOULD BE CITED IN TEXT EITHER FORMALLY (I.E., SEE FIGURE 1) OR INFORMALLY (E.G., SEE IMAGE BELOW). </w:t>
      </w:r>
    </w:p>
    <w:p w:rsidR="00C55E37" w:rsidRPr="008D24F6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>IF USING A GRAPH MAKE SURE IT IS AN IMAGE AND NOT AN EXCEL OBJECT</w:t>
      </w:r>
    </w:p>
    <w:p w:rsidR="0033740F" w:rsidRDefault="00C55E37" w:rsidP="005327CF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 xml:space="preserve">DELETE OF THE </w:t>
      </w:r>
      <w:r w:rsidR="0033740F" w:rsidRPr="008D24F6">
        <w:rPr>
          <w:highlight w:val="yellow"/>
        </w:rPr>
        <w:t xml:space="preserve">HIGHLIGHTED TEXT WITH YOUR OWN CONTENT. </w:t>
      </w:r>
    </w:p>
    <w:p w:rsidR="00DA338E" w:rsidRPr="008D24F6" w:rsidRDefault="00DA338E" w:rsidP="005327CF">
      <w:pPr>
        <w:pStyle w:val="NoSpacing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DON’T WASTE MORE THAN 5 OR 10 MINUTES ON DEVELOPING A POST. THIS IS INTENDED TO BE A RAPID PROCESS.</w:t>
      </w:r>
      <w:bookmarkStart w:id="0" w:name="_GoBack"/>
      <w:bookmarkEnd w:id="0"/>
    </w:p>
    <w:p w:rsidR="00783D58" w:rsidRDefault="00783D58" w:rsidP="0033740F">
      <w:pPr>
        <w:pStyle w:val="NoSpacing"/>
      </w:pPr>
      <w:r w:rsidRPr="008D24F6">
        <w:rPr>
          <w:highlight w:val="yellow"/>
        </w:rPr>
        <w:t>&gt;&gt;&gt;&gt;</w:t>
      </w:r>
      <w:r w:rsidRPr="0033740F">
        <w:rPr>
          <w:highlight w:val="yellow"/>
        </w:rPr>
        <w:t>&gt;</w:t>
      </w:r>
      <w:r>
        <w:t xml:space="preserve"> </w:t>
      </w:r>
    </w:p>
    <w:sectPr w:rsidR="00783D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76B60"/>
    <w:multiLevelType w:val="multilevel"/>
    <w:tmpl w:val="0A86F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6F257EC"/>
    <w:multiLevelType w:val="hybridMultilevel"/>
    <w:tmpl w:val="34865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2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TM1MTMyMDI2sTRQ0lEKTi0uzszPAykwrgUAmgR8mSwAAAA="/>
  </w:docVars>
  <w:rsids>
    <w:rsidRoot w:val="00487106"/>
    <w:rsid w:val="001378A5"/>
    <w:rsid w:val="00235C2A"/>
    <w:rsid w:val="0033740F"/>
    <w:rsid w:val="003A5907"/>
    <w:rsid w:val="00442B20"/>
    <w:rsid w:val="00487106"/>
    <w:rsid w:val="005F025B"/>
    <w:rsid w:val="006A2BEE"/>
    <w:rsid w:val="00783D58"/>
    <w:rsid w:val="008D24F6"/>
    <w:rsid w:val="00931BCB"/>
    <w:rsid w:val="00A31EA6"/>
    <w:rsid w:val="00AF44E1"/>
    <w:rsid w:val="00BE53A6"/>
    <w:rsid w:val="00C55E37"/>
    <w:rsid w:val="00C83627"/>
    <w:rsid w:val="00CE44B5"/>
    <w:rsid w:val="00D00FC4"/>
    <w:rsid w:val="00DA338E"/>
    <w:rsid w:val="00E53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EE820"/>
  <w15:chartTrackingRefBased/>
  <w15:docId w15:val="{7C1D2E11-E46D-41CC-8120-E85F42941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1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53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71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53A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BE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53A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E53A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BE53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3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E53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6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13</cp:revision>
  <dcterms:created xsi:type="dcterms:W3CDTF">2018-10-18T17:54:00Z</dcterms:created>
  <dcterms:modified xsi:type="dcterms:W3CDTF">2018-10-18T19:07:00Z</dcterms:modified>
</cp:coreProperties>
</file>